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0087" w:rsidRDefault="00BB0087">
      <w:pPr>
        <w:rPr>
          <w:noProof/>
          <w:lang w:val="en-US"/>
        </w:rPr>
      </w:pPr>
      <w:r>
        <w:rPr>
          <w:noProof/>
          <w:lang w:val="en-US"/>
        </w:rPr>
        <w:t>Differences in toolbars</w:t>
      </w:r>
      <w:r w:rsidR="00074677">
        <w:rPr>
          <w:noProof/>
          <w:lang w:val="en-US"/>
        </w:rPr>
        <w:t xml:space="preserve"> icons between tutorial and my KiCad installation although both are using KiCad version 5.0.2. Here are two screen shots each to compare:</w:t>
      </w:r>
      <w:r>
        <w:rPr>
          <w:noProof/>
          <w:lang w:val="en-US"/>
        </w:rPr>
        <w:t xml:space="preserve"> </w:t>
      </w:r>
    </w:p>
    <w:p w:rsidR="00D17C6D" w:rsidRPr="00074677" w:rsidRDefault="00074677">
      <w:pPr>
        <w:rPr>
          <w:b/>
          <w:bCs/>
          <w:noProof/>
          <w:lang w:val="en-US"/>
        </w:rPr>
      </w:pPr>
      <w:r>
        <w:rPr>
          <w:b/>
          <w:bCs/>
          <w:noProof/>
          <w:lang w:val="en-US"/>
        </w:rPr>
        <w:t xml:space="preserve">Screen shot 1: </w:t>
      </w:r>
      <w:r w:rsidR="00D17C6D" w:rsidRPr="00074677">
        <w:rPr>
          <w:b/>
          <w:bCs/>
          <w:noProof/>
          <w:lang w:val="en-US"/>
        </w:rPr>
        <w:t>Tutor’s footprint editor</w:t>
      </w:r>
      <w:r>
        <w:rPr>
          <w:b/>
          <w:bCs/>
          <w:noProof/>
          <w:lang w:val="en-US"/>
        </w:rPr>
        <w:t xml:space="preserve"> tool bar</w:t>
      </w:r>
    </w:p>
    <w:p w:rsidR="00D17C6D" w:rsidRDefault="00D17C6D">
      <w:bookmarkStart w:id="0" w:name="_GoBack"/>
      <w:r>
        <w:rPr>
          <w:noProof/>
        </w:rPr>
        <w:drawing>
          <wp:inline distT="0" distB="0" distL="0" distR="0" wp14:anchorId="5C9EAA7E" wp14:editId="4DFF7CDD">
            <wp:extent cx="5760720" cy="360045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DD6F1B" w:rsidRPr="00074677" w:rsidRDefault="00074677">
      <w:pPr>
        <w:rPr>
          <w:b/>
          <w:bCs/>
          <w:lang w:val="en-US"/>
        </w:rPr>
      </w:pPr>
      <w:r w:rsidRPr="00074677">
        <w:rPr>
          <w:b/>
          <w:bCs/>
          <w:noProof/>
          <w:lang w:val="en-US"/>
        </w:rPr>
        <w:t xml:space="preserve">Screen shot 2: </w:t>
      </w:r>
      <w:r w:rsidR="00DD6F1B" w:rsidRPr="00074677">
        <w:rPr>
          <w:b/>
          <w:bCs/>
          <w:lang w:val="en-US"/>
        </w:rPr>
        <w:t>My footprint editor</w:t>
      </w:r>
      <w:r>
        <w:rPr>
          <w:b/>
          <w:bCs/>
          <w:lang w:val="en-US"/>
        </w:rPr>
        <w:t xml:space="preserve"> tool bar</w:t>
      </w:r>
    </w:p>
    <w:p w:rsidR="00DD6F1B" w:rsidRDefault="00DD6F1B">
      <w:pPr>
        <w:rPr>
          <w:lang w:val="en-US"/>
        </w:rPr>
      </w:pPr>
      <w:r>
        <w:rPr>
          <w:noProof/>
        </w:rPr>
        <w:drawing>
          <wp:inline distT="0" distB="0" distL="0" distR="0" wp14:anchorId="1876A28D" wp14:editId="603E9B1F">
            <wp:extent cx="6427803" cy="3864334"/>
            <wp:effectExtent l="0" t="0" r="0" b="317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60644" cy="3884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6F96" w:rsidRPr="00074677" w:rsidRDefault="00074677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Screen shot 3: </w:t>
      </w:r>
      <w:r w:rsidR="006D0EFB" w:rsidRPr="00074677">
        <w:rPr>
          <w:b/>
          <w:bCs/>
          <w:lang w:val="en-US"/>
        </w:rPr>
        <w:t>Tutor’s component editor</w:t>
      </w:r>
      <w:r>
        <w:rPr>
          <w:b/>
          <w:bCs/>
          <w:lang w:val="en-US"/>
        </w:rPr>
        <w:t xml:space="preserve"> tool bar</w:t>
      </w:r>
    </w:p>
    <w:p w:rsidR="006D0EFB" w:rsidRDefault="006D0EFB">
      <w:pPr>
        <w:rPr>
          <w:lang w:val="en-US"/>
        </w:rPr>
      </w:pPr>
      <w:r>
        <w:rPr>
          <w:noProof/>
        </w:rPr>
        <w:drawing>
          <wp:inline distT="0" distB="0" distL="0" distR="0" wp14:anchorId="15CCEEC6" wp14:editId="407E8307">
            <wp:extent cx="5760720" cy="360045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215" w:rsidRPr="00074677" w:rsidRDefault="00074677">
      <w:pPr>
        <w:rPr>
          <w:b/>
          <w:bCs/>
          <w:lang w:val="en-US"/>
        </w:rPr>
      </w:pPr>
      <w:r w:rsidRPr="00074677">
        <w:rPr>
          <w:b/>
          <w:bCs/>
          <w:lang w:val="en-US"/>
        </w:rPr>
        <w:t xml:space="preserve">Screen shot 4: </w:t>
      </w:r>
      <w:r w:rsidR="00265215" w:rsidRPr="00074677">
        <w:rPr>
          <w:b/>
          <w:bCs/>
          <w:lang w:val="en-US"/>
        </w:rPr>
        <w:t>My component editor screen</w:t>
      </w:r>
      <w:r w:rsidRPr="00074677">
        <w:rPr>
          <w:b/>
          <w:bCs/>
          <w:lang w:val="en-US"/>
        </w:rPr>
        <w:t xml:space="preserve"> tool bar</w:t>
      </w:r>
    </w:p>
    <w:p w:rsidR="009D2B5B" w:rsidRDefault="009D2B5B">
      <w:pPr>
        <w:rPr>
          <w:lang w:val="en-US"/>
        </w:rPr>
      </w:pPr>
      <w:r>
        <w:rPr>
          <w:noProof/>
        </w:rPr>
        <w:drawing>
          <wp:inline distT="0" distB="0" distL="0" distR="0" wp14:anchorId="1F887736" wp14:editId="4FFB13A7">
            <wp:extent cx="5760720" cy="3463290"/>
            <wp:effectExtent l="0" t="0" r="0" b="381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F1B" w:rsidRPr="00DD6F1B" w:rsidRDefault="00DD6F1B">
      <w:pPr>
        <w:rPr>
          <w:lang w:val="en-US"/>
        </w:rPr>
      </w:pPr>
    </w:p>
    <w:sectPr w:rsidR="00DD6F1B" w:rsidRPr="00DD6F1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389E" w:rsidRDefault="0051389E" w:rsidP="00D17C6D">
      <w:pPr>
        <w:spacing w:after="0" w:line="240" w:lineRule="auto"/>
      </w:pPr>
      <w:r>
        <w:separator/>
      </w:r>
    </w:p>
  </w:endnote>
  <w:endnote w:type="continuationSeparator" w:id="0">
    <w:p w:rsidR="0051389E" w:rsidRDefault="0051389E" w:rsidP="00D17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389E" w:rsidRDefault="0051389E" w:rsidP="00D17C6D">
      <w:pPr>
        <w:spacing w:after="0" w:line="240" w:lineRule="auto"/>
      </w:pPr>
      <w:r>
        <w:separator/>
      </w:r>
    </w:p>
  </w:footnote>
  <w:footnote w:type="continuationSeparator" w:id="0">
    <w:p w:rsidR="0051389E" w:rsidRDefault="0051389E" w:rsidP="00D17C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sDAyNDMzszAwNTBU0lEKTi0uzszPAykwqgUAJyfDvywAAAA="/>
  </w:docVars>
  <w:rsids>
    <w:rsidRoot w:val="00754505"/>
    <w:rsid w:val="00074677"/>
    <w:rsid w:val="00265215"/>
    <w:rsid w:val="002F50E5"/>
    <w:rsid w:val="0051389E"/>
    <w:rsid w:val="006615D1"/>
    <w:rsid w:val="006D0EFB"/>
    <w:rsid w:val="00754505"/>
    <w:rsid w:val="009D2B5B"/>
    <w:rsid w:val="00BB0087"/>
    <w:rsid w:val="00D17C6D"/>
    <w:rsid w:val="00D96F96"/>
    <w:rsid w:val="00DD6F1B"/>
    <w:rsid w:val="00E7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AD0B3B5-529F-428B-BED4-3773C48C6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17C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17C6D"/>
  </w:style>
  <w:style w:type="paragraph" w:styleId="Fuzeile">
    <w:name w:val="footer"/>
    <w:basedOn w:val="Standard"/>
    <w:link w:val="FuzeileZchn"/>
    <w:uiPriority w:val="99"/>
    <w:unhideWhenUsed/>
    <w:rsid w:val="00D17C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17C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Gupta</dc:creator>
  <cp:keywords/>
  <dc:description/>
  <cp:lastModifiedBy>Shyam Gupta</cp:lastModifiedBy>
  <cp:revision>9</cp:revision>
  <dcterms:created xsi:type="dcterms:W3CDTF">2019-11-16T14:30:00Z</dcterms:created>
  <dcterms:modified xsi:type="dcterms:W3CDTF">2019-11-16T15:33:00Z</dcterms:modified>
</cp:coreProperties>
</file>